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author-contributions"/>
      <w:bookmarkEnd w:id="26"/>
      <w:r>
        <w:t xml:space="preserve">Author Contributions</w:t>
      </w:r>
    </w:p>
    <w:p>
      <w:pPr>
        <w:pStyle w:val="FirstParagraph"/>
      </w:pPr>
      <w:r>
        <w:t xml:space="preserve">Michael Andreae: This author helped to conceive the outline and to write the first draft of the editorial. This author helped to conceive and render the figures for the initial submission. This author helped to revised the editorial with Dr. Pace. This author helped to plan, discuss and interpret the meta-regression and corresponding figure with Dr. Pace. Dr. Andreae had access to the data used in the analysis and has read the final submitted manuscript.</w:t>
      </w:r>
      <w:r>
        <w:t xml:space="preserve"> </w:t>
      </w:r>
      <w:r>
        <w:t xml:space="preserve">Nathan Pace: This author helped to discuss and revise the manuscript with Dr. Andreae in the editorial process, in particular with regards to the reviewer suggestions. This author helped to investigate the effect of a relative measure instead of an absolute measure and to fit a the meta-regression for acetaminophen. Dr. Pace had access to the data used in the analysis and has read the final submitted manuscript.</w:t>
      </w:r>
    </w:p>
    <w:p>
      <w:pPr>
        <w:pStyle w:val="BodyText"/>
      </w:pPr>
      <w:r>
        <w:rPr>
          <w:b/>
        </w:rPr>
        <w:t xml:space="preserve">Number of words in this Editorial (1598), Figures (2)</w:t>
      </w:r>
    </w:p>
    <w:p>
      <w:pPr>
        <w:pStyle w:val="Heading5"/>
      </w:pPr>
      <w:bookmarkStart w:id="27" w:name="keywords"/>
      <w:bookmarkEnd w:id="27"/>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8" w:name="editorial-text"/>
      <w:bookmarkEnd w:id="28"/>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9"/>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30"/>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While at higher baseline risk an unchanged relative reduction would always correspond to a larger absolute reduction in the outcome, this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The geometric mean is the n</w:t>
      </w:r>
      <w:r>
        <w:rPr>
          <w:vertAlign w:val="superscript"/>
        </w:rPr>
        <w:t xml:space="preserve">th</w:t>
      </w:r>
      <w:r>
        <w:t xml:space="preserve"> </w:t>
      </w:r>
      <w:r>
        <w:t xml:space="preserve">root of the product of n values. Figure 3 offers graphical intuition about the</w:t>
      </w:r>
      <w:r>
        <w:t xml:space="preserve"> </w:t>
      </w:r>
      <w:r>
        <w:rPr>
          <w:i/>
        </w:rPr>
        <w:t xml:space="preserve">ratio of (geometric) means</w:t>
      </w:r>
      <w:r>
        <w:t xml:space="preserve"> </w:t>
      </w:r>
      <w:r>
        <w:t xml:space="preserve">(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hence, on the</w:t>
      </w:r>
      <w:r>
        <w:t xml:space="preserve"> </w:t>
      </w:r>
      <w:r>
        <w:rPr>
          <w:i/>
        </w:rPr>
        <w:t xml:space="preserve">logarithmic scale</w:t>
      </w:r>
      <w:r>
        <w:t xml:space="preserve">, we plotted the means in the experimental versus the control group for each study. We shape and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1" w:name="figures"/>
      <w:bookmarkEnd w:id="31"/>
      <w:r>
        <w:t xml:space="preserve">Figures</w:t>
      </w:r>
    </w:p>
    <w:p>
      <w:pPr>
        <w:pStyle w:val="Heading2"/>
      </w:pPr>
      <w:bookmarkStart w:id="32" w:name="figure-1"/>
      <w:bookmarkEnd w:id="32"/>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Heading3"/>
      </w:pPr>
      <w:bookmarkStart w:id="35" w:name="figure-2-caption"/>
      <w:bookmarkEnd w:id="35"/>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6" w:name="figure-3"/>
      <w:bookmarkEnd w:id="36"/>
      <w:r>
        <w:t xml:space="preserve">Figure 3</w:t>
      </w:r>
    </w:p>
    <w:p>
      <w:pPr>
        <w:pStyle w:val="Heading3"/>
      </w:pPr>
      <w:bookmarkStart w:id="37" w:name="figure-3-caption"/>
      <w:bookmarkEnd w:id="37"/>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On the logarithmic scale, (in mg morphine equivalent), we plotted the mean morphine consumption in the experimental versus the control group for each study. Studies are shape (and color) coded by surgery group and sized by the weight studies were given in the meta-regression. Studies below the dashed diagonal demonstrated benefit. Studies are sprayed around the black regression line, seemingly at random. The regression line has a slope of about one, reflecting that this meta-regression explains only 2% of the between study variability. Hence baseline risk does not explain between-study differences in mean morphine reductions, when outcomes are expressed as a RoM.</w:t>
      </w:r>
    </w:p>
    <w:p>
      <w:pPr>
        <w:pStyle w:val="Heading1"/>
      </w:pPr>
      <w:bookmarkStart w:id="38" w:name="references"/>
      <w:bookmarkEnd w:id="38"/>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9">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0">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1">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2">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3">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4">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5">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6">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30">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fa79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2be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oi.wiley.com/10.1002/sim.5539" TargetMode="External" /><Relationship Type="http://schemas.openxmlformats.org/officeDocument/2006/relationships/hyperlink" Id="rId41" Target="http://dx.doi.org/10.1002/sim.1040" TargetMode="External" /><Relationship Type="http://schemas.openxmlformats.org/officeDocument/2006/relationships/hyperlink" Id="rId42" Target="http://journals.sagepub.com/doi/10.1177/096228020101000404 http://www.ncbi.nlm.nih.gov/pubmed/11491414" TargetMode="External" /><Relationship Type="http://schemas.openxmlformats.org/officeDocument/2006/relationships/hyperlink" Id="rId43" Target="http://www.R-project.org" TargetMode="External" /><Relationship Type="http://schemas.openxmlformats.org/officeDocument/2006/relationships/hyperlink" Id="rId40" Target="http://www.ncbi.nlm.nih.gov/pubmed/17489225" TargetMode="External" /><Relationship Type="http://schemas.openxmlformats.org/officeDocument/2006/relationships/hyperlink" Id="rId45" Target="http://www.sciencedirect.com/science/article/pii/S0885392404001083" TargetMode="External" /><Relationship Type="http://schemas.openxmlformats.org/officeDocument/2006/relationships/hyperlink" Id="rId44" Target="http://www.sciencedirect.com/science/article/pii/S0895435611000035" TargetMode="External" /><Relationship Type="http://schemas.openxmlformats.org/officeDocument/2006/relationships/hyperlink" Id="rId39"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6" Target="http://doi.wiley.com/10.1002/sim.5539" TargetMode="External" /><Relationship Type="http://schemas.openxmlformats.org/officeDocument/2006/relationships/hyperlink" Id="rId41" Target="http://dx.doi.org/10.1002/sim.1040" TargetMode="External" /><Relationship Type="http://schemas.openxmlformats.org/officeDocument/2006/relationships/hyperlink" Id="rId42" Target="http://journals.sagepub.com/doi/10.1177/096228020101000404 http://www.ncbi.nlm.nih.gov/pubmed/11491414" TargetMode="External" /><Relationship Type="http://schemas.openxmlformats.org/officeDocument/2006/relationships/hyperlink" Id="rId43" Target="http://www.R-project.org" TargetMode="External" /><Relationship Type="http://schemas.openxmlformats.org/officeDocument/2006/relationships/hyperlink" Id="rId40" Target="http://www.ncbi.nlm.nih.gov/pubmed/17489225" TargetMode="External" /><Relationship Type="http://schemas.openxmlformats.org/officeDocument/2006/relationships/hyperlink" Id="rId45" Target="http://www.sciencedirect.com/science/article/pii/S0885392404001083" TargetMode="External" /><Relationship Type="http://schemas.openxmlformats.org/officeDocument/2006/relationships/hyperlink" Id="rId44" Target="http://www.sciencedirect.com/science/article/pii/S0895435611000035" TargetMode="External" /><Relationship Type="http://schemas.openxmlformats.org/officeDocument/2006/relationships/hyperlink" Id="rId39"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18T13:52:01Z</dcterms:created>
  <dcterms:modified xsi:type="dcterms:W3CDTF">2017-09-18T13:52:01Z</dcterms:modified>
</cp:coreProperties>
</file>